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683D" w:rsidRDefault="00EC683D">
      <w:pPr>
        <w:pStyle w:val="Heading2"/>
      </w:pPr>
      <w:bookmarkStart w:id="0" w:name="section"/>
      <w:bookmarkEnd w:id="0"/>
    </w:p>
    <w:p w:rsidR="00EC683D" w:rsidRDefault="00921121">
      <w:pPr>
        <w:pStyle w:val="FirstParagraph"/>
      </w:pPr>
      <w:r>
        <w:rPr>
          <w:noProof/>
        </w:rPr>
        <w:drawing>
          <wp:inline distT="0" distB="0" distL="0" distR="0">
            <wp:extent cx="6877050" cy="7848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BMData\R\lakeReport\2015\qwtimeseries_2015_42484008824160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7635" cy="784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EC683D" w:rsidSect="00DA6FC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1121" w:rsidRDefault="00921121">
      <w:pPr>
        <w:spacing w:after="0"/>
      </w:pPr>
      <w:r>
        <w:separator/>
      </w:r>
    </w:p>
  </w:endnote>
  <w:endnote w:type="continuationSeparator" w:id="0">
    <w:p w:rsidR="00921121" w:rsidRDefault="00921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1121" w:rsidRDefault="00921121">
      <w:r>
        <w:separator/>
      </w:r>
    </w:p>
  </w:footnote>
  <w:footnote w:type="continuationSeparator" w:id="0">
    <w:p w:rsidR="00921121" w:rsidRDefault="00921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044F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648DE"/>
    <w:multiLevelType w:val="multilevel"/>
    <w:tmpl w:val="4BA42F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21121"/>
    <w:rsid w:val="00B86B75"/>
    <w:rsid w:val="00BC48D5"/>
    <w:rsid w:val="00C36279"/>
    <w:rsid w:val="00DA6FCF"/>
    <w:rsid w:val="00E315A3"/>
    <w:rsid w:val="00EC68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D633DD-70FD-4938-9428-56661FFE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teufel, S. Bridgett</dc:creator>
  <cp:lastModifiedBy>Manteufel, S. Bridgett</cp:lastModifiedBy>
  <cp:revision>2</cp:revision>
  <dcterms:created xsi:type="dcterms:W3CDTF">2017-10-26T19:10:00Z</dcterms:created>
  <dcterms:modified xsi:type="dcterms:W3CDTF">2017-10-26T19:10:00Z</dcterms:modified>
</cp:coreProperties>
</file>